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2c9c6c1a9ba35c8e5763c6a093068eec7bd6d6"/>
      <w:r>
        <w:rPr>
          <w:b/>
        </w:rPr>
        <w:t xml:space="preserve">ПРОТОКОЛ ПРО РЕЗУЛЬТАТИ ЗЕМЕЛЬНИХ ТОРГІВ № LRE001-UA-20230125-924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рнобаї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0,9009 га кадастровий номер 7125189600:03:000:1560 за межами с. Бакаєве Золотоніського (Чорнобаївського) району Черкаської області (01.01)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9009 га кадастровий номер 7125189600:03:000:1560, категорія земель – сільськогосподарського призначення, цільове призначення 01.01 для ведення товарного сільськогосподарського виробництва. Ділянка знаходиться за межами с. Бакаєве, адмінмежі Чорнобаївської селищної ради, Франківський старостинський округ Золотоніського (Чорнобаївського) району Черка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335,1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00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3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орнобаїв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8:11:13Z</dcterms:created>
  <dcterms:modified xsi:type="dcterms:W3CDTF">2024-05-02T18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